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0C85" w:rsidRPr="00E30C85" w:rsidRDefault="00E30C85" w:rsidP="00E30C85">
      <w:pPr>
        <w:jc w:val="center"/>
        <w:rPr>
          <w:sz w:val="48"/>
          <w:szCs w:val="48"/>
        </w:rPr>
      </w:pPr>
      <w:r>
        <w:rPr>
          <w:sz w:val="48"/>
          <w:szCs w:val="48"/>
        </w:rPr>
        <w:t xml:space="preserve">Unit Functionality </w:t>
      </w:r>
      <w:r w:rsidRPr="00E30C85">
        <w:rPr>
          <w:sz w:val="48"/>
          <w:szCs w:val="48"/>
        </w:rPr>
        <w:t>Console Commands</w:t>
      </w:r>
    </w:p>
    <w:p w:rsidR="00921919" w:rsidRDefault="00844BE5" w:rsidP="00844BE5">
      <w:r>
        <w:t xml:space="preserve">The </w:t>
      </w:r>
      <w:r w:rsidR="005E7115">
        <w:t xml:space="preserve">remote </w:t>
      </w:r>
      <w:r w:rsidR="00921919">
        <w:t xml:space="preserve">environmental monitor </w:t>
      </w:r>
      <w:r>
        <w:t xml:space="preserve">uses a function within </w:t>
      </w:r>
      <w:r w:rsidR="00921919">
        <w:t xml:space="preserve">its </w:t>
      </w:r>
      <w:r>
        <w:t>program</w:t>
      </w:r>
      <w:r w:rsidR="00921919">
        <w:t xml:space="preserve">ing </w:t>
      </w:r>
      <w:r>
        <w:t xml:space="preserve">called </w:t>
      </w:r>
      <w:proofErr w:type="spellStart"/>
      <w:proofErr w:type="gramStart"/>
      <w:r w:rsidRPr="00844BE5">
        <w:t>handleMessage</w:t>
      </w:r>
      <w:proofErr w:type="spellEnd"/>
      <w:r w:rsidRPr="00844BE5">
        <w:t>(</w:t>
      </w:r>
      <w:proofErr w:type="gramEnd"/>
      <w:r w:rsidRPr="00844BE5">
        <w:t xml:space="preserve">) </w:t>
      </w:r>
      <w:r>
        <w:t xml:space="preserve">to modify the timing variables for reporting.  </w:t>
      </w:r>
      <w:proofErr w:type="spellStart"/>
      <w:proofErr w:type="gramStart"/>
      <w:r>
        <w:t>handleMessage</w:t>
      </w:r>
      <w:proofErr w:type="spellEnd"/>
      <w:r>
        <w:t>(</w:t>
      </w:r>
      <w:proofErr w:type="gramEnd"/>
      <w:r>
        <w:t xml:space="preserve">) </w:t>
      </w:r>
      <w:r w:rsidRPr="00844BE5">
        <w:t xml:space="preserve">works by reading the buffer and leading four characters of the data stream of </w:t>
      </w:r>
      <w:r w:rsidR="00921919">
        <w:t xml:space="preserve">an </w:t>
      </w:r>
      <w:r w:rsidRPr="00844BE5">
        <w:t xml:space="preserve">inbound message. (the message is limited to a max of 270 inbound bytes) </w:t>
      </w:r>
    </w:p>
    <w:p w:rsidR="00844BE5" w:rsidRDefault="00844BE5" w:rsidP="00844BE5">
      <w:r w:rsidRPr="00844BE5">
        <w:t>The data stream is transmitted as ASCII values.</w:t>
      </w:r>
      <w:r>
        <w:t xml:space="preserve"> </w:t>
      </w:r>
      <w:r w:rsidRPr="00844BE5">
        <w:t xml:space="preserve">The first value is always 35 which is the ASCII value of </w:t>
      </w:r>
      <w:proofErr w:type="gramStart"/>
      <w:r w:rsidRPr="00844BE5">
        <w:t># .</w:t>
      </w:r>
      <w:proofErr w:type="gramEnd"/>
      <w:r w:rsidRPr="00844BE5">
        <w:t xml:space="preserve"> The next four ASCII values are then </w:t>
      </w:r>
      <w:proofErr w:type="gramStart"/>
      <w:r w:rsidRPr="00844BE5">
        <w:t>read, and</w:t>
      </w:r>
      <w:proofErr w:type="gramEnd"/>
      <w:r w:rsidRPr="00844BE5">
        <w:t xml:space="preserve"> are added together to form a command code. All the remaining characters are then read, converted to text and they are turned into one value and saved into </w:t>
      </w:r>
      <w:r>
        <w:t xml:space="preserve">a variable named </w:t>
      </w:r>
      <w:proofErr w:type="spellStart"/>
      <w:r w:rsidRPr="00844BE5">
        <w:t>varChange</w:t>
      </w:r>
      <w:proofErr w:type="spellEnd"/>
      <w:r w:rsidRPr="00844BE5">
        <w:t xml:space="preserve">. Using the </w:t>
      </w:r>
      <w:r>
        <w:t xml:space="preserve">four </w:t>
      </w:r>
      <w:r w:rsidRPr="00844BE5">
        <w:t>unique command code</w:t>
      </w:r>
      <w:r>
        <w:t xml:space="preserve">s, </w:t>
      </w:r>
      <w:proofErr w:type="spellStart"/>
      <w:r>
        <w:t>varChange</w:t>
      </w:r>
      <w:proofErr w:type="spellEnd"/>
      <w:r>
        <w:t xml:space="preserve"> is then assigned to its appropriate location </w:t>
      </w:r>
      <w:r w:rsidRPr="00844BE5">
        <w:t xml:space="preserve">to be used in the </w:t>
      </w:r>
      <w:r>
        <w:t xml:space="preserve">sensor’s </w:t>
      </w:r>
      <w:r w:rsidRPr="00844BE5">
        <w:t xml:space="preserve">next loop cycles. </w:t>
      </w:r>
    </w:p>
    <w:p w:rsidR="00844BE5" w:rsidRDefault="00844BE5" w:rsidP="00844BE5">
      <w:r w:rsidRPr="00844BE5">
        <w:t xml:space="preserve">Example: to change </w:t>
      </w:r>
      <w:r w:rsidR="00921919">
        <w:t xml:space="preserve">the </w:t>
      </w:r>
      <w:r w:rsidRPr="00844BE5">
        <w:t>variable for reporting interval (</w:t>
      </w:r>
      <w:proofErr w:type="spellStart"/>
      <w:r w:rsidRPr="00844BE5">
        <w:t>telemInterval</w:t>
      </w:r>
      <w:proofErr w:type="spellEnd"/>
      <w:r w:rsidRPr="00844BE5">
        <w:t xml:space="preserve">) </w:t>
      </w:r>
    </w:p>
    <w:p w:rsidR="00844BE5" w:rsidRDefault="00844BE5" w:rsidP="00844BE5">
      <w:r>
        <w:t>S</w:t>
      </w:r>
      <w:r w:rsidRPr="00844BE5">
        <w:t xml:space="preserve">end a message from the </w:t>
      </w:r>
      <w:proofErr w:type="spellStart"/>
      <w:r w:rsidRPr="00844BE5">
        <w:t>RockBLOCK</w:t>
      </w:r>
      <w:proofErr w:type="spellEnd"/>
      <w:r w:rsidRPr="00844BE5">
        <w:t xml:space="preserve"> 'send message' tab located </w:t>
      </w:r>
      <w:proofErr w:type="gramStart"/>
      <w:r w:rsidRPr="00844BE5">
        <w:t>at  https://rockblock.rock7.com/Operations</w:t>
      </w:r>
      <w:proofErr w:type="gramEnd"/>
      <w:r w:rsidRPr="00844BE5">
        <w:t xml:space="preserve">  </w:t>
      </w:r>
    </w:p>
    <w:p w:rsidR="00844BE5" w:rsidRDefault="00844BE5" w:rsidP="00844BE5">
      <w:r w:rsidRPr="00844BE5">
        <w:t xml:space="preserve">Using text mode enter #time3600000 in the text box.  You'll notice the text being converted to an ASCII string below. </w:t>
      </w:r>
    </w:p>
    <w:p w:rsidR="00844BE5" w:rsidRDefault="00844BE5" w:rsidP="00844BE5">
      <w:r w:rsidRPr="00844BE5">
        <w:t xml:space="preserve">Click send message. </w:t>
      </w:r>
    </w:p>
    <w:p w:rsidR="00844BE5" w:rsidRPr="00844BE5" w:rsidRDefault="00844BE5" w:rsidP="00844BE5">
      <w:r w:rsidRPr="00844BE5">
        <w:t>Repeat this step a second time.</w:t>
      </w:r>
    </w:p>
    <w:p w:rsidR="00844BE5" w:rsidRPr="00844BE5" w:rsidRDefault="00844BE5" w:rsidP="00844BE5">
      <w:r w:rsidRPr="00844BE5">
        <w:t xml:space="preserve">By </w:t>
      </w:r>
      <w:proofErr w:type="gramStart"/>
      <w:r w:rsidRPr="00844BE5">
        <w:t>default</w:t>
      </w:r>
      <w:proofErr w:type="gramEnd"/>
      <w:r w:rsidRPr="00844BE5">
        <w:t xml:space="preserve"> when the </w:t>
      </w:r>
      <w:proofErr w:type="spellStart"/>
      <w:r w:rsidRPr="00844BE5">
        <w:t>rockblock</w:t>
      </w:r>
      <w:proofErr w:type="spellEnd"/>
      <w:r w:rsidRPr="00844BE5">
        <w:t xml:space="preserve"> executes a send/receive function the first waiting message is discarded by default.</w:t>
      </w:r>
      <w:r>
        <w:t xml:space="preserve">  </w:t>
      </w:r>
      <w:r w:rsidRPr="00844BE5">
        <w:t xml:space="preserve">This function is hard coded into the iridium system.  The second, duplicate message, is then received as the inbound message. </w:t>
      </w:r>
    </w:p>
    <w:p w:rsidR="00844BE5" w:rsidRPr="00844BE5" w:rsidRDefault="00844BE5" w:rsidP="00844BE5">
      <w:r w:rsidRPr="00844BE5">
        <w:t xml:space="preserve">35 the ASCII value of # is ignored at the </w:t>
      </w:r>
      <w:proofErr w:type="spellStart"/>
      <w:r w:rsidRPr="00844BE5">
        <w:t>begining</w:t>
      </w:r>
      <w:proofErr w:type="spellEnd"/>
      <w:r w:rsidRPr="00844BE5">
        <w:t xml:space="preserve"> of the message as it is the leading buffer. The next four ASCII values are added together. In this example the characters t </w:t>
      </w:r>
      <w:proofErr w:type="spellStart"/>
      <w:r w:rsidRPr="00844BE5">
        <w:t>i</w:t>
      </w:r>
      <w:proofErr w:type="spellEnd"/>
      <w:r w:rsidRPr="00844BE5">
        <w:t xml:space="preserve"> m e send as ASCII add up to 116 + 105 + 109 + 101 = 431. The subsequent values [3,6,0 0,0,0,0] get converted from their ASCII values and saved as one number '3600000'. This then changes the global Variable </w:t>
      </w:r>
      <w:proofErr w:type="spellStart"/>
      <w:r w:rsidRPr="00844BE5">
        <w:t>telemInterval</w:t>
      </w:r>
      <w:proofErr w:type="spellEnd"/>
      <w:r w:rsidRPr="00844BE5">
        <w:t xml:space="preserve"> to 3600000 milliseconds or one hour (</w:t>
      </w:r>
      <w:proofErr w:type="spellStart"/>
      <w:r w:rsidRPr="00844BE5">
        <w:t>telemInterval</w:t>
      </w:r>
      <w:proofErr w:type="spellEnd"/>
      <w:r w:rsidRPr="00844BE5">
        <w:t xml:space="preserve"> = 3600000);</w:t>
      </w:r>
    </w:p>
    <w:p w:rsidR="00844BE5" w:rsidRDefault="00844BE5" w:rsidP="00844BE5">
      <w:r w:rsidRPr="00844BE5">
        <w:t xml:space="preserve"> </w:t>
      </w:r>
      <w:r w:rsidRPr="00844BE5">
        <w:rPr>
          <w:b/>
        </w:rPr>
        <w:t xml:space="preserve">time, </w:t>
      </w:r>
      <w:proofErr w:type="spellStart"/>
      <w:r w:rsidRPr="00844BE5">
        <w:rPr>
          <w:b/>
        </w:rPr>
        <w:t>chng</w:t>
      </w:r>
      <w:proofErr w:type="spellEnd"/>
      <w:r w:rsidRPr="00844BE5">
        <w:rPr>
          <w:b/>
        </w:rPr>
        <w:t xml:space="preserve">, </w:t>
      </w:r>
      <w:proofErr w:type="spellStart"/>
      <w:r w:rsidRPr="00844BE5">
        <w:rPr>
          <w:b/>
        </w:rPr>
        <w:t>isbd</w:t>
      </w:r>
      <w:proofErr w:type="spellEnd"/>
      <w:r w:rsidRPr="00844BE5">
        <w:rPr>
          <w:b/>
        </w:rPr>
        <w:t xml:space="preserve">, </w:t>
      </w:r>
      <w:r w:rsidRPr="00844BE5">
        <w:t>and</w:t>
      </w:r>
      <w:r w:rsidRPr="00844BE5">
        <w:rPr>
          <w:b/>
        </w:rPr>
        <w:t xml:space="preserve"> </w:t>
      </w:r>
      <w:proofErr w:type="spellStart"/>
      <w:r w:rsidRPr="00844BE5">
        <w:rPr>
          <w:b/>
        </w:rPr>
        <w:t>rari</w:t>
      </w:r>
      <w:proofErr w:type="spellEnd"/>
      <w:r w:rsidRPr="00844BE5">
        <w:t xml:space="preserve"> are defined as remote alterable variables within this function. </w:t>
      </w:r>
    </w:p>
    <w:p w:rsidR="00E30C85" w:rsidRPr="00844BE5" w:rsidRDefault="00844BE5" w:rsidP="00844BE5">
      <w:r>
        <w:t xml:space="preserve">Note ++ </w:t>
      </w:r>
      <w:r w:rsidRPr="00844BE5">
        <w:t>Pay close attention to the unit values for each variable as they are not all the same.</w:t>
      </w:r>
      <w:r>
        <w:t xml:space="preserve"> ++</w:t>
      </w:r>
    </w:p>
    <w:p w:rsidR="000A0568" w:rsidRDefault="000A0568" w:rsidP="004F2B92">
      <w:pPr>
        <w:spacing w:after="0" w:line="240" w:lineRule="auto"/>
      </w:pPr>
      <w:r w:rsidRPr="00E30C85">
        <w:rPr>
          <w:sz w:val="32"/>
          <w:szCs w:val="32"/>
        </w:rPr>
        <w:t>Function:</w:t>
      </w:r>
      <w:r>
        <w:tab/>
      </w:r>
      <w:r w:rsidRPr="00E30C85">
        <w:rPr>
          <w:b/>
        </w:rPr>
        <w:t>t</w:t>
      </w:r>
      <w:r w:rsidR="004F2B92" w:rsidRPr="00E30C85">
        <w:rPr>
          <w:b/>
        </w:rPr>
        <w:t>ime</w:t>
      </w:r>
      <w:r>
        <w:t xml:space="preserve"> </w:t>
      </w:r>
    </w:p>
    <w:p w:rsidR="00E30C85" w:rsidRDefault="00E30C85" w:rsidP="004F2B92">
      <w:pPr>
        <w:spacing w:after="0" w:line="240" w:lineRule="auto"/>
      </w:pPr>
    </w:p>
    <w:p w:rsidR="00E30C85" w:rsidRDefault="000A0568" w:rsidP="00E30C85">
      <w:pPr>
        <w:pStyle w:val="ListParagraph"/>
        <w:numPr>
          <w:ilvl w:val="0"/>
          <w:numId w:val="5"/>
        </w:numPr>
        <w:spacing w:after="0" w:line="240" w:lineRule="auto"/>
      </w:pPr>
      <w:r>
        <w:t>Changes Telemetry I</w:t>
      </w:r>
      <w:r w:rsidR="004F2B92" w:rsidRPr="004F2B92">
        <w:t>nterva</w:t>
      </w:r>
      <w:r>
        <w:t xml:space="preserve">l. This is the time the unit waits to send a status report if there is no significant event. </w:t>
      </w:r>
    </w:p>
    <w:p w:rsidR="000A0568" w:rsidRDefault="000A0568" w:rsidP="00E30C85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Time is specified in milliseconds so 24 hours is represented as 8640000 </w:t>
      </w:r>
    </w:p>
    <w:p w:rsidR="000A0568" w:rsidRDefault="000A0568" w:rsidP="00E30C85">
      <w:pPr>
        <w:pStyle w:val="ListParagraph"/>
        <w:numPr>
          <w:ilvl w:val="0"/>
          <w:numId w:val="5"/>
        </w:numPr>
        <w:spacing w:after="0" w:line="240" w:lineRule="auto"/>
      </w:pPr>
      <w:r>
        <w:t>(24 hours * 60 min/hour * 60 seconds/minute</w:t>
      </w:r>
      <w:r w:rsidR="00C84DED">
        <w:t xml:space="preserve"> * 1000 milliseconds/second)</w:t>
      </w:r>
    </w:p>
    <w:p w:rsidR="00E30C85" w:rsidRDefault="00E30C85" w:rsidP="00E30C85">
      <w:pPr>
        <w:spacing w:after="0" w:line="240" w:lineRule="auto"/>
        <w:ind w:left="360"/>
      </w:pPr>
    </w:p>
    <w:p w:rsidR="00C84DED" w:rsidRDefault="00C84DED" w:rsidP="00E30C85">
      <w:pPr>
        <w:spacing w:after="0" w:line="240" w:lineRule="auto"/>
        <w:ind w:left="360"/>
      </w:pPr>
      <w:r>
        <w:t>Console command:</w:t>
      </w:r>
      <w:r w:rsidR="00A4233B">
        <w:tab/>
      </w:r>
      <w:r>
        <w:t>#time86400000</w:t>
      </w:r>
    </w:p>
    <w:p w:rsidR="000A0568" w:rsidRDefault="000A0568" w:rsidP="004F2B92">
      <w:pPr>
        <w:spacing w:after="0" w:line="240" w:lineRule="auto"/>
      </w:pPr>
    </w:p>
    <w:p w:rsidR="00CB6394" w:rsidRDefault="00CB6394" w:rsidP="00CB6394">
      <w:pPr>
        <w:spacing w:after="0" w:line="240" w:lineRule="auto"/>
      </w:pPr>
      <w:r w:rsidRPr="00E30C85">
        <w:rPr>
          <w:sz w:val="32"/>
          <w:szCs w:val="32"/>
        </w:rPr>
        <w:lastRenderedPageBreak/>
        <w:t>Function:</w:t>
      </w:r>
      <w:r>
        <w:tab/>
      </w:r>
      <w:proofErr w:type="spellStart"/>
      <w:r w:rsidRPr="00E30C85">
        <w:rPr>
          <w:b/>
        </w:rPr>
        <w:t>chng</w:t>
      </w:r>
      <w:proofErr w:type="spellEnd"/>
      <w:r>
        <w:t xml:space="preserve"> </w:t>
      </w:r>
    </w:p>
    <w:p w:rsidR="00E30C85" w:rsidRDefault="00E30C85" w:rsidP="00CB6394">
      <w:pPr>
        <w:spacing w:after="0" w:line="240" w:lineRule="auto"/>
      </w:pPr>
    </w:p>
    <w:p w:rsidR="00CB6394" w:rsidRDefault="00CB6394" w:rsidP="00E30C85">
      <w:pPr>
        <w:pStyle w:val="ListParagraph"/>
        <w:numPr>
          <w:ilvl w:val="0"/>
          <w:numId w:val="6"/>
        </w:numPr>
        <w:spacing w:after="0" w:line="240" w:lineRule="auto"/>
      </w:pPr>
      <w:r>
        <w:t>Changes the detected change reporting distance. For example</w:t>
      </w:r>
      <w:r w:rsidR="00E30C85">
        <w:t>,</w:t>
      </w:r>
      <w:r>
        <w:t xml:space="preserve"> if water </w:t>
      </w:r>
      <w:r w:rsidR="00921919">
        <w:t xml:space="preserve">the </w:t>
      </w:r>
      <w:bookmarkStart w:id="0" w:name="_GoBack"/>
      <w:bookmarkEnd w:id="0"/>
      <w:r>
        <w:t>level has risen or receded 10</w:t>
      </w:r>
      <w:r w:rsidR="008C7D35">
        <w:t>cm.</w:t>
      </w:r>
    </w:p>
    <w:p w:rsidR="00AD7A06" w:rsidRDefault="00AD7A06" w:rsidP="00E30C85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Value is truncated by satellite </w:t>
      </w:r>
    </w:p>
    <w:p w:rsidR="00AD7A06" w:rsidRDefault="00AD7A06" w:rsidP="00E30C85">
      <w:pPr>
        <w:pStyle w:val="ListParagraph"/>
        <w:numPr>
          <w:ilvl w:val="0"/>
          <w:numId w:val="6"/>
        </w:numPr>
        <w:spacing w:after="0" w:line="240" w:lineRule="auto"/>
      </w:pPr>
      <w:r w:rsidRPr="00AD7A06">
        <w:t>Must send in value 10x desired value (ex. sent: 10 actual 1.0)</w:t>
      </w:r>
    </w:p>
    <w:p w:rsidR="00E30C85" w:rsidRDefault="00E30C85" w:rsidP="00E30C85">
      <w:pPr>
        <w:spacing w:after="0" w:line="240" w:lineRule="auto"/>
        <w:ind w:left="360"/>
      </w:pPr>
    </w:p>
    <w:p w:rsidR="00CB6394" w:rsidRDefault="00CB6394" w:rsidP="00E30C85">
      <w:pPr>
        <w:spacing w:after="0" w:line="240" w:lineRule="auto"/>
        <w:ind w:left="360"/>
      </w:pPr>
      <w:r>
        <w:t>Console command:</w:t>
      </w:r>
      <w:r w:rsidR="00A4233B">
        <w:tab/>
      </w:r>
      <w:r>
        <w:t>#</w:t>
      </w:r>
      <w:r w:rsidR="00AD7A06">
        <w:t>chng100</w:t>
      </w:r>
    </w:p>
    <w:p w:rsidR="00CB6394" w:rsidRDefault="00CB6394" w:rsidP="00CB6394">
      <w:pPr>
        <w:spacing w:after="0" w:line="240" w:lineRule="auto"/>
      </w:pPr>
    </w:p>
    <w:p w:rsidR="004F2B92" w:rsidRDefault="004F2B92" w:rsidP="004F2B92">
      <w:pPr>
        <w:spacing w:after="0" w:line="240" w:lineRule="auto"/>
      </w:pPr>
    </w:p>
    <w:p w:rsidR="00AD7A06" w:rsidRPr="00844BE5" w:rsidRDefault="00AD7A06" w:rsidP="00AD7A06">
      <w:pPr>
        <w:spacing w:after="0" w:line="240" w:lineRule="auto"/>
        <w:rPr>
          <w:b/>
        </w:rPr>
      </w:pPr>
      <w:r w:rsidRPr="00E30C85">
        <w:rPr>
          <w:sz w:val="32"/>
          <w:szCs w:val="32"/>
        </w:rPr>
        <w:t>Function:</w:t>
      </w:r>
      <w:r w:rsidRPr="00AD7A06">
        <w:tab/>
      </w:r>
      <w:proofErr w:type="spellStart"/>
      <w:r w:rsidRPr="00844BE5">
        <w:rPr>
          <w:b/>
        </w:rPr>
        <w:t>rari</w:t>
      </w:r>
      <w:proofErr w:type="spellEnd"/>
    </w:p>
    <w:p w:rsidR="00E30C85" w:rsidRDefault="00E30C85" w:rsidP="00AD7A06">
      <w:pPr>
        <w:spacing w:after="0" w:line="240" w:lineRule="auto"/>
      </w:pPr>
    </w:p>
    <w:p w:rsidR="00AD7A06" w:rsidRDefault="00AD7A06" w:rsidP="00E30C85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Changes the interval between each instance the ultrasonic sensor pings for distance </w:t>
      </w:r>
    </w:p>
    <w:p w:rsidR="00AD7A06" w:rsidRDefault="00AD7A06" w:rsidP="00E30C85">
      <w:pPr>
        <w:pStyle w:val="ListParagraph"/>
        <w:numPr>
          <w:ilvl w:val="0"/>
          <w:numId w:val="7"/>
        </w:numPr>
        <w:spacing w:after="0" w:line="240" w:lineRule="auto"/>
      </w:pPr>
      <w:r>
        <w:t>(60 sec</w:t>
      </w:r>
      <w:r w:rsidR="00E30C85">
        <w:t>ond</w:t>
      </w:r>
      <w:r>
        <w:t>s) default.</w:t>
      </w:r>
    </w:p>
    <w:p w:rsidR="00A4233B" w:rsidRDefault="00A4233B" w:rsidP="00AD7A06">
      <w:pPr>
        <w:spacing w:after="0" w:line="240" w:lineRule="auto"/>
      </w:pPr>
    </w:p>
    <w:p w:rsidR="00AD7A06" w:rsidRDefault="00AD7A06" w:rsidP="00E30C85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Note this value will never be less than 18 seconds even if set to zero. It takes 18 seconds to return a viable reading from the ultrasonic sensor.  This is due to a mean, median, and mode calculation </w:t>
      </w:r>
      <w:r w:rsidR="00E30C85">
        <w:t>performed</w:t>
      </w:r>
      <w:r>
        <w:t xml:space="preserve"> by the microprocessor to filter out erratic or anomalous distance readings. </w:t>
      </w:r>
    </w:p>
    <w:p w:rsidR="00A4233B" w:rsidRDefault="00A4233B" w:rsidP="00AD7A06">
      <w:pPr>
        <w:spacing w:after="0" w:line="240" w:lineRule="auto"/>
      </w:pPr>
    </w:p>
    <w:p w:rsidR="00AD7A06" w:rsidRDefault="00AD7A06" w:rsidP="00E30C85">
      <w:pPr>
        <w:pStyle w:val="ListParagraph"/>
        <w:numPr>
          <w:ilvl w:val="0"/>
          <w:numId w:val="7"/>
        </w:numPr>
        <w:spacing w:after="0" w:line="240" w:lineRule="auto"/>
      </w:pPr>
      <w:r>
        <w:t>When setting this interval</w:t>
      </w:r>
      <w:r w:rsidR="00E30C85">
        <w:t xml:space="preserve">, </w:t>
      </w:r>
      <w:r>
        <w:t>remember to subtract 18 seconds from the desired interval.</w:t>
      </w:r>
    </w:p>
    <w:p w:rsidR="00AD7A06" w:rsidRDefault="00AD7A06" w:rsidP="00E30C85">
      <w:pPr>
        <w:pStyle w:val="ListParagraph"/>
        <w:spacing w:after="0" w:line="240" w:lineRule="auto"/>
      </w:pPr>
      <w:r>
        <w:t>(ex. 60</w:t>
      </w:r>
      <w:r w:rsidR="00A4233B">
        <w:t xml:space="preserve"> </w:t>
      </w:r>
      <w:r>
        <w:t>seconds -18</w:t>
      </w:r>
      <w:r w:rsidR="00A4233B">
        <w:t xml:space="preserve"> </w:t>
      </w:r>
      <w:r>
        <w:t xml:space="preserve">second </w:t>
      </w:r>
      <w:r w:rsidR="00A4233B">
        <w:t>read</w:t>
      </w:r>
      <w:r>
        <w:t xml:space="preserve"> time=42</w:t>
      </w:r>
      <w:r w:rsidR="00A4233B">
        <w:t xml:space="preserve"> seconds)</w:t>
      </w:r>
    </w:p>
    <w:p w:rsidR="00AD7A06" w:rsidRDefault="00A4233B" w:rsidP="00E30C85">
      <w:pPr>
        <w:pStyle w:val="ListParagraph"/>
        <w:numPr>
          <w:ilvl w:val="0"/>
          <w:numId w:val="7"/>
        </w:numPr>
        <w:spacing w:after="0" w:line="240" w:lineRule="auto"/>
      </w:pPr>
      <w:r>
        <w:t>Time</w:t>
      </w:r>
      <w:r w:rsidR="00AD7A06">
        <w:t xml:space="preserve"> is in mi</w:t>
      </w:r>
      <w:r w:rsidR="00E30C85">
        <w:t>l</w:t>
      </w:r>
      <w:r w:rsidR="00AD7A06">
        <w:t xml:space="preserve">liseconds </w:t>
      </w:r>
      <w:r>
        <w:t>(</w:t>
      </w:r>
      <w:r w:rsidR="00AD7A06">
        <w:t xml:space="preserve">42 </w:t>
      </w:r>
      <w:r>
        <w:t xml:space="preserve">seconds * 1000 = </w:t>
      </w:r>
      <w:r w:rsidR="00AD7A06">
        <w:t>42000</w:t>
      </w:r>
      <w:r>
        <w:t>)</w:t>
      </w:r>
    </w:p>
    <w:p w:rsidR="00E30C85" w:rsidRDefault="00E30C85" w:rsidP="00E30C85">
      <w:pPr>
        <w:spacing w:after="0" w:line="240" w:lineRule="auto"/>
        <w:ind w:left="360"/>
      </w:pPr>
    </w:p>
    <w:p w:rsidR="00A4233B" w:rsidRDefault="00A4233B" w:rsidP="00E30C85">
      <w:pPr>
        <w:spacing w:after="0" w:line="240" w:lineRule="auto"/>
        <w:ind w:left="360"/>
      </w:pPr>
      <w:r>
        <w:t>Console command:</w:t>
      </w:r>
      <w:r>
        <w:tab/>
        <w:t>#rari42000</w:t>
      </w:r>
    </w:p>
    <w:p w:rsidR="00A4233B" w:rsidRDefault="00A4233B" w:rsidP="00AD7A06">
      <w:pPr>
        <w:spacing w:after="0" w:line="240" w:lineRule="auto"/>
      </w:pPr>
    </w:p>
    <w:p w:rsidR="00E30C85" w:rsidRDefault="00E30C85" w:rsidP="006F2686">
      <w:pPr>
        <w:spacing w:after="0" w:line="240" w:lineRule="auto"/>
        <w:rPr>
          <w:sz w:val="32"/>
          <w:szCs w:val="32"/>
        </w:rPr>
      </w:pPr>
    </w:p>
    <w:p w:rsidR="00E30C85" w:rsidRDefault="00E30C85" w:rsidP="006F2686">
      <w:pPr>
        <w:spacing w:after="0" w:line="240" w:lineRule="auto"/>
        <w:rPr>
          <w:sz w:val="32"/>
          <w:szCs w:val="32"/>
        </w:rPr>
      </w:pPr>
    </w:p>
    <w:p w:rsidR="00E30C85" w:rsidRDefault="00E30C85" w:rsidP="006F2686">
      <w:pPr>
        <w:spacing w:after="0" w:line="240" w:lineRule="auto"/>
        <w:rPr>
          <w:sz w:val="32"/>
          <w:szCs w:val="32"/>
        </w:rPr>
      </w:pPr>
      <w:r>
        <w:rPr>
          <w:sz w:val="32"/>
          <w:szCs w:val="32"/>
        </w:rPr>
        <w:t>(over)</w:t>
      </w:r>
    </w:p>
    <w:p w:rsidR="00A4233B" w:rsidRDefault="00A4233B" w:rsidP="006F2686">
      <w:pPr>
        <w:spacing w:after="0" w:line="240" w:lineRule="auto"/>
        <w:rPr>
          <w:b/>
        </w:rPr>
      </w:pPr>
      <w:r w:rsidRPr="00E30C85">
        <w:rPr>
          <w:sz w:val="32"/>
          <w:szCs w:val="32"/>
        </w:rPr>
        <w:t>Function:</w:t>
      </w:r>
      <w:r>
        <w:tab/>
      </w:r>
      <w:proofErr w:type="spellStart"/>
      <w:r w:rsidRPr="00E30C85">
        <w:rPr>
          <w:b/>
        </w:rPr>
        <w:t>isbd</w:t>
      </w:r>
      <w:proofErr w:type="spellEnd"/>
    </w:p>
    <w:p w:rsidR="00E30C85" w:rsidRDefault="00E30C85" w:rsidP="006F2686">
      <w:pPr>
        <w:spacing w:after="0" w:line="240" w:lineRule="auto"/>
      </w:pPr>
    </w:p>
    <w:p w:rsidR="00E30C85" w:rsidRDefault="00E30C85" w:rsidP="00E30C85">
      <w:pPr>
        <w:pStyle w:val="ListParagraph"/>
        <w:numPr>
          <w:ilvl w:val="0"/>
          <w:numId w:val="8"/>
        </w:numPr>
        <w:spacing w:after="0" w:line="240" w:lineRule="auto"/>
      </w:pPr>
      <w:r>
        <w:t xml:space="preserve">Base value interval transmission </w:t>
      </w:r>
      <w:proofErr w:type="gramStart"/>
      <w:r>
        <w:t>send</w:t>
      </w:r>
      <w:proofErr w:type="gramEnd"/>
      <w:r>
        <w:t xml:space="preserve"> attempt length.</w:t>
      </w:r>
    </w:p>
    <w:p w:rsidR="00A4233B" w:rsidRDefault="00E30C85" w:rsidP="00E30C85">
      <w:pPr>
        <w:pStyle w:val="ListParagraph"/>
        <w:numPr>
          <w:ilvl w:val="0"/>
          <w:numId w:val="8"/>
        </w:numPr>
        <w:spacing w:after="0" w:line="240" w:lineRule="auto"/>
      </w:pPr>
      <w:r>
        <w:t xml:space="preserve">This is </w:t>
      </w:r>
      <w:r w:rsidR="00A4233B" w:rsidRPr="00A4233B">
        <w:t xml:space="preserve">how long </w:t>
      </w:r>
      <w:r w:rsidR="00A4233B">
        <w:t xml:space="preserve">Satellite Modem </w:t>
      </w:r>
      <w:r w:rsidR="00A4233B" w:rsidRPr="00A4233B">
        <w:t xml:space="preserve">try to send </w:t>
      </w:r>
      <w:r>
        <w:t xml:space="preserve">a </w:t>
      </w:r>
      <w:r w:rsidR="00A4233B" w:rsidRPr="00A4233B">
        <w:t>message before timeout</w:t>
      </w:r>
    </w:p>
    <w:p w:rsidR="00E30C85" w:rsidRDefault="00E30C85" w:rsidP="00E30C85">
      <w:pPr>
        <w:pStyle w:val="ListParagraph"/>
        <w:numPr>
          <w:ilvl w:val="0"/>
          <w:numId w:val="8"/>
        </w:numPr>
        <w:spacing w:after="0" w:line="240" w:lineRule="auto"/>
      </w:pPr>
      <w:r>
        <w:t>(25 seconds</w:t>
      </w:r>
      <w:r w:rsidR="006F2686">
        <w:t xml:space="preserve">) </w:t>
      </w:r>
      <w:r>
        <w:t>default</w:t>
      </w:r>
    </w:p>
    <w:p w:rsidR="00E30C85" w:rsidRDefault="00E30C85" w:rsidP="00E30C85">
      <w:pPr>
        <w:pStyle w:val="ListParagraph"/>
        <w:numPr>
          <w:ilvl w:val="0"/>
          <w:numId w:val="8"/>
        </w:numPr>
        <w:spacing w:after="0" w:line="240" w:lineRule="auto"/>
      </w:pPr>
      <w:r>
        <w:t xml:space="preserve">This value as defined by the </w:t>
      </w:r>
      <w:proofErr w:type="spellStart"/>
      <w:r>
        <w:t>Irridium</w:t>
      </w:r>
      <w:proofErr w:type="spellEnd"/>
      <w:r>
        <w:t xml:space="preserve"> Satellite is in seconds so no conversion to milliseconds is required.</w:t>
      </w:r>
    </w:p>
    <w:p w:rsidR="00E30C85" w:rsidRDefault="00E30C85" w:rsidP="00E30C85">
      <w:pPr>
        <w:pStyle w:val="ListParagraph"/>
        <w:numPr>
          <w:ilvl w:val="0"/>
          <w:numId w:val="8"/>
        </w:numPr>
        <w:spacing w:after="0" w:line="240" w:lineRule="auto"/>
      </w:pPr>
      <w:r>
        <w:t>Hardware limited to a maximum of 300 seconds (5 minutes) to preserve battery life.</w:t>
      </w:r>
    </w:p>
    <w:p w:rsidR="00E30C85" w:rsidRDefault="00E30C85" w:rsidP="00E30C85">
      <w:pPr>
        <w:pStyle w:val="ListParagraph"/>
        <w:numPr>
          <w:ilvl w:val="0"/>
          <w:numId w:val="8"/>
        </w:numPr>
        <w:spacing w:after="0" w:line="240" w:lineRule="auto"/>
      </w:pPr>
      <w:r>
        <w:t>The modem will retry adding 25 seconds to base value each retry until it reaches the max 300 seconds.</w:t>
      </w:r>
    </w:p>
    <w:p w:rsidR="00E30C85" w:rsidRDefault="00E30C85" w:rsidP="00E30C85">
      <w:pPr>
        <w:pStyle w:val="ListParagraph"/>
        <w:numPr>
          <w:ilvl w:val="0"/>
          <w:numId w:val="8"/>
        </w:numPr>
        <w:spacing w:after="0" w:line="240" w:lineRule="auto"/>
      </w:pPr>
      <w:r>
        <w:t>Note you must use increments of 25 seconds</w:t>
      </w:r>
    </w:p>
    <w:p w:rsidR="00E30C85" w:rsidRDefault="00E30C85" w:rsidP="00E30C85">
      <w:pPr>
        <w:pStyle w:val="ListParagraph"/>
        <w:numPr>
          <w:ilvl w:val="0"/>
          <w:numId w:val="4"/>
        </w:numPr>
        <w:spacing w:after="0" w:line="240" w:lineRule="auto"/>
      </w:pPr>
      <w:r>
        <w:t>Console command:</w:t>
      </w:r>
      <w:r>
        <w:tab/>
        <w:t>#isbd25</w:t>
      </w:r>
    </w:p>
    <w:p w:rsidR="006F2686" w:rsidRDefault="006F2686" w:rsidP="006F2686">
      <w:pPr>
        <w:spacing w:after="0" w:line="240" w:lineRule="auto"/>
      </w:pPr>
    </w:p>
    <w:sectPr w:rsidR="006F26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F9268B"/>
    <w:multiLevelType w:val="hybridMultilevel"/>
    <w:tmpl w:val="A3961CC4"/>
    <w:lvl w:ilvl="0" w:tplc="A370A938">
      <w:start w:val="1"/>
      <w:numFmt w:val="bullet"/>
      <w:lvlText w:val="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3C1315"/>
    <w:multiLevelType w:val="hybridMultilevel"/>
    <w:tmpl w:val="8514EA38"/>
    <w:lvl w:ilvl="0" w:tplc="A370A938">
      <w:start w:val="1"/>
      <w:numFmt w:val="bullet"/>
      <w:lvlText w:val="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B708B6"/>
    <w:multiLevelType w:val="hybridMultilevel"/>
    <w:tmpl w:val="BBEE1590"/>
    <w:lvl w:ilvl="0" w:tplc="A370A938">
      <w:start w:val="1"/>
      <w:numFmt w:val="bullet"/>
      <w:lvlText w:val="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BA796F"/>
    <w:multiLevelType w:val="hybridMultilevel"/>
    <w:tmpl w:val="D7D00012"/>
    <w:lvl w:ilvl="0" w:tplc="A370A938">
      <w:start w:val="1"/>
      <w:numFmt w:val="bullet"/>
      <w:lvlText w:val="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4130D6"/>
    <w:multiLevelType w:val="hybridMultilevel"/>
    <w:tmpl w:val="59801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BD0ABD"/>
    <w:multiLevelType w:val="hybridMultilevel"/>
    <w:tmpl w:val="45C62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0F7F49"/>
    <w:multiLevelType w:val="hybridMultilevel"/>
    <w:tmpl w:val="B55AF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3236EF"/>
    <w:multiLevelType w:val="hybridMultilevel"/>
    <w:tmpl w:val="553AE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6"/>
  </w:num>
  <w:num w:numId="4">
    <w:abstractNumId w:val="4"/>
  </w:num>
  <w:num w:numId="5">
    <w:abstractNumId w:val="2"/>
  </w:num>
  <w:num w:numId="6">
    <w:abstractNumId w:val="0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0NDQ2MLKwMDKxMDNT0lEKTi0uzszPAykwqgUASt5L7CwAAAA="/>
  </w:docVars>
  <w:rsids>
    <w:rsidRoot w:val="004F2B92"/>
    <w:rsid w:val="000014C1"/>
    <w:rsid w:val="000A0568"/>
    <w:rsid w:val="00462FB7"/>
    <w:rsid w:val="004F2B92"/>
    <w:rsid w:val="005E7115"/>
    <w:rsid w:val="006F2686"/>
    <w:rsid w:val="00844BE5"/>
    <w:rsid w:val="008C7D35"/>
    <w:rsid w:val="00921919"/>
    <w:rsid w:val="00A4233B"/>
    <w:rsid w:val="00AD7A06"/>
    <w:rsid w:val="00C84DED"/>
    <w:rsid w:val="00CB6394"/>
    <w:rsid w:val="00E30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BC9EE"/>
  <w15:chartTrackingRefBased/>
  <w15:docId w15:val="{8F1A65D0-C39F-4EB6-AA9B-272B33FEAF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0C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2</Pages>
  <Words>565</Words>
  <Characters>322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oper, Carl F</dc:creator>
  <cp:keywords/>
  <dc:description/>
  <cp:lastModifiedBy>Hooper, Carl F</cp:lastModifiedBy>
  <cp:revision>4</cp:revision>
  <dcterms:created xsi:type="dcterms:W3CDTF">2019-11-22T14:45:00Z</dcterms:created>
  <dcterms:modified xsi:type="dcterms:W3CDTF">2019-11-27T19:30:00Z</dcterms:modified>
</cp:coreProperties>
</file>